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C5BA9" w:rsidRDefault="002E42D4" w:rsidP="00BC5BA9">
      <w:pPr>
        <w:jc w:val="both"/>
      </w:pPr>
      <w:r>
        <w:rPr>
          <w:noProof/>
        </w:rPr>
        <w:pict>
          <v:roundrect id="Rounded Rectangle 4" o:spid="_x0000_s1026" style="position:absolute;left:0;text-align:left;margin-left:131.25pt;margin-top:-30.75pt;width:204pt;height:39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" fillcolor="white [3201]" strokecolor="#f79646 [3209]" strokeweight="2.5pt">
            <v:shadow color="#868686"/>
            <v:textbox>
              <w:txbxContent>
                <w:p w:rsidR="00BC5BA9" w:rsidRPr="00E13916" w:rsidRDefault="00BC5BA9" w:rsidP="00E13916">
                  <w:pPr>
                    <w:jc w:val="center"/>
                    <w:rPr>
                      <w:sz w:val="36"/>
                      <w:szCs w:val="36"/>
                    </w:rPr>
                  </w:pPr>
                  <w:bookmarkStart w:id="0" w:name="_GoBack"/>
                  <w:r w:rsidRPr="00E13916">
                    <w:rPr>
                      <w:b/>
                      <w:bCs/>
                      <w:sz w:val="36"/>
                      <w:szCs w:val="36"/>
                    </w:rPr>
                    <w:t>Goal Setting Strategies</w:t>
                  </w:r>
                  <w:bookmarkEnd w:id="0"/>
                </w:p>
              </w:txbxContent>
            </v:textbox>
          </v:roundrect>
        </w:pict>
      </w:r>
    </w:p>
    <w:p w:rsidR="00BC5BA9" w:rsidRPr="00456DDA" w:rsidRDefault="00BC5BA9" w:rsidP="00BC5BA9">
      <w:pPr>
        <w:jc w:val="both"/>
      </w:pPr>
      <w:r w:rsidRPr="00456DDA">
        <w:t>Being able to set goals is an important part of planning where and what to study. Effective goals are SMART goals. SMART stands for</w:t>
      </w:r>
    </w:p>
    <w:p w:rsidR="00BC5BA9" w:rsidRPr="00456DDA" w:rsidRDefault="00BB0C64" w:rsidP="00BC5BA9">
      <w:pPr>
        <w:numPr>
          <w:ilvl w:val="0"/>
          <w:numId w:val="1"/>
        </w:numPr>
        <w:jc w:val="both"/>
      </w:pPr>
      <w:r>
        <w:t>Specific</w:t>
      </w:r>
    </w:p>
    <w:p w:rsidR="00BC5BA9" w:rsidRPr="00456DDA" w:rsidRDefault="00BC5BA9" w:rsidP="00BC5BA9">
      <w:pPr>
        <w:numPr>
          <w:ilvl w:val="0"/>
          <w:numId w:val="1"/>
        </w:numPr>
        <w:jc w:val="both"/>
      </w:pPr>
      <w:r w:rsidRPr="00456DDA">
        <w:t>Measurable</w:t>
      </w:r>
    </w:p>
    <w:p w:rsidR="00BC5BA9" w:rsidRPr="00456DDA" w:rsidRDefault="00BC5BA9" w:rsidP="00BC5BA9">
      <w:pPr>
        <w:numPr>
          <w:ilvl w:val="0"/>
          <w:numId w:val="1"/>
        </w:numPr>
        <w:jc w:val="both"/>
      </w:pPr>
      <w:r w:rsidRPr="00456DDA">
        <w:t>Action-Based</w:t>
      </w:r>
    </w:p>
    <w:p w:rsidR="00BC5BA9" w:rsidRPr="00456DDA" w:rsidRDefault="00BC5BA9" w:rsidP="00BC5BA9">
      <w:pPr>
        <w:numPr>
          <w:ilvl w:val="0"/>
          <w:numId w:val="1"/>
        </w:numPr>
        <w:jc w:val="both"/>
      </w:pPr>
      <w:r w:rsidRPr="00456DDA">
        <w:t>Realistic</w:t>
      </w:r>
    </w:p>
    <w:p w:rsidR="00BC5BA9" w:rsidRPr="00456DDA" w:rsidRDefault="00BC5BA9" w:rsidP="00BC5BA9">
      <w:pPr>
        <w:numPr>
          <w:ilvl w:val="0"/>
          <w:numId w:val="1"/>
        </w:numPr>
        <w:jc w:val="both"/>
      </w:pPr>
      <w:r w:rsidRPr="00456DDA">
        <w:t>Time limited</w:t>
      </w:r>
    </w:p>
    <w:p w:rsidR="00BC5BA9" w:rsidRPr="00456DDA" w:rsidRDefault="00BC5BA9" w:rsidP="00BC5BA9">
      <w:pPr>
        <w:jc w:val="both"/>
      </w:pPr>
      <w:r w:rsidRPr="00456DDA">
        <w:t>Setting SMART goals is the key to becoming a smart student.  A smart student makes the best use of the time spent studying.  Working smarter as well as harder is the key to academic success.</w:t>
      </w:r>
    </w:p>
    <w:p w:rsidR="00BC5BA9" w:rsidRPr="00456DDA" w:rsidRDefault="00BC5BA9" w:rsidP="00BC5BA9">
      <w:pPr>
        <w:jc w:val="both"/>
      </w:pPr>
      <w:r w:rsidRPr="00456DDA">
        <w:t xml:space="preserve">Goals can be long-term or short-term: </w:t>
      </w:r>
      <w:r w:rsidRPr="00BB0C64">
        <w:rPr>
          <w:noProof/>
        </w:rPr>
        <w:t>generally</w:t>
      </w:r>
      <w:r w:rsidR="00BB0C64" w:rsidRPr="00BB0C64">
        <w:rPr>
          <w:noProof/>
        </w:rPr>
        <w:t>,</w:t>
      </w:r>
      <w:r w:rsidRPr="00456DDA">
        <w:t xml:space="preserve"> goals are short-term.  Use the following steps to set a goal.  Make sure you write it down!</w:t>
      </w:r>
    </w:p>
    <w:p w:rsidR="00BC5BA9" w:rsidRPr="00456DDA" w:rsidRDefault="00457C81" w:rsidP="00BC5BA9">
      <w:pPr>
        <w:jc w:val="both"/>
        <w:rPr>
          <w:b/>
          <w:bCs/>
        </w:rPr>
      </w:pPr>
      <w:r>
        <w:rPr>
          <w:b/>
          <w:bCs/>
        </w:rPr>
        <w:t>Specific</w:t>
      </w:r>
    </w:p>
    <w:p w:rsidR="00BC5BA9" w:rsidRPr="00456DDA" w:rsidRDefault="00BC5BA9" w:rsidP="00BC5BA9">
      <w:pPr>
        <w:jc w:val="both"/>
      </w:pPr>
      <w:r w:rsidRPr="00456DDA">
        <w:t>A goal should be concrete and specific.  Example: “I will do x number of maths problems this week”, “I will read pages 1-4”.</w:t>
      </w:r>
    </w:p>
    <w:p w:rsidR="00BC5BA9" w:rsidRPr="00456DDA" w:rsidRDefault="00BC5BA9" w:rsidP="00BC5BA9">
      <w:pPr>
        <w:jc w:val="both"/>
        <w:rPr>
          <w:b/>
          <w:bCs/>
        </w:rPr>
      </w:pPr>
      <w:r w:rsidRPr="00456DDA">
        <w:rPr>
          <w:b/>
          <w:bCs/>
        </w:rPr>
        <w:t>Measurable</w:t>
      </w:r>
    </w:p>
    <w:p w:rsidR="00BC5BA9" w:rsidRPr="00456DDA" w:rsidRDefault="00BC5BA9" w:rsidP="00BC5BA9">
      <w:pPr>
        <w:jc w:val="both"/>
      </w:pPr>
      <w:r w:rsidRPr="00456DDA">
        <w:t xml:space="preserve">Monitor and evaluate so you know whether you are achieving your goal or not.  </w:t>
      </w:r>
    </w:p>
    <w:p w:rsidR="00BC5BA9" w:rsidRPr="00456DDA" w:rsidRDefault="00BC5BA9" w:rsidP="00BC5BA9">
      <w:pPr>
        <w:jc w:val="both"/>
        <w:rPr>
          <w:b/>
          <w:bCs/>
        </w:rPr>
      </w:pPr>
      <w:r w:rsidRPr="00456DDA">
        <w:rPr>
          <w:b/>
          <w:bCs/>
        </w:rPr>
        <w:t>Action-based</w:t>
      </w:r>
    </w:p>
    <w:p w:rsidR="00BC5BA9" w:rsidRPr="00456DDA" w:rsidRDefault="00BC5BA9" w:rsidP="00BC5BA9">
      <w:pPr>
        <w:jc w:val="both"/>
      </w:pPr>
      <w:r w:rsidRPr="00456DDA">
        <w:t xml:space="preserve">Use action verbs in your goal statement.  “By Friday (date), I will have completed the history assignment, aiming at a mark higher than the average of my previous three assignments, have it </w:t>
      </w:r>
      <w:r w:rsidRPr="00BB0C64">
        <w:rPr>
          <w:noProof/>
        </w:rPr>
        <w:t>proofread</w:t>
      </w:r>
      <w:r w:rsidRPr="00456DDA">
        <w:t xml:space="preserve"> and handed in on time.”</w:t>
      </w:r>
    </w:p>
    <w:p w:rsidR="00BC5BA9" w:rsidRPr="00456DDA" w:rsidRDefault="00BC5BA9" w:rsidP="00BC5BA9">
      <w:pPr>
        <w:jc w:val="both"/>
        <w:rPr>
          <w:b/>
          <w:bCs/>
        </w:rPr>
      </w:pPr>
      <w:r w:rsidRPr="00456DDA">
        <w:rPr>
          <w:b/>
          <w:bCs/>
        </w:rPr>
        <w:t>Realistic</w:t>
      </w:r>
    </w:p>
    <w:p w:rsidR="00BC5BA9" w:rsidRPr="00456DDA" w:rsidRDefault="00BC5BA9" w:rsidP="00BC5BA9">
      <w:pPr>
        <w:jc w:val="both"/>
      </w:pPr>
      <w:r>
        <w:t>A goal should b</w:t>
      </w:r>
      <w:r w:rsidRPr="00456DDA">
        <w:t>e realistic, that means manageable and achievable.  Your motivation may drop if your goal is unrealistic and you set yourself up for failure.</w:t>
      </w:r>
    </w:p>
    <w:p w:rsidR="00BC5BA9" w:rsidRPr="00456DDA" w:rsidRDefault="00BC5BA9" w:rsidP="00BC5BA9">
      <w:pPr>
        <w:jc w:val="both"/>
        <w:rPr>
          <w:b/>
          <w:bCs/>
        </w:rPr>
      </w:pPr>
      <w:r w:rsidRPr="00456DDA">
        <w:rPr>
          <w:b/>
          <w:bCs/>
        </w:rPr>
        <w:t>Time Limited</w:t>
      </w:r>
    </w:p>
    <w:p w:rsidR="00BC5BA9" w:rsidRPr="00456DDA" w:rsidRDefault="00BC5BA9" w:rsidP="00BC5BA9">
      <w:pPr>
        <w:jc w:val="both"/>
        <w:rPr>
          <w:sz w:val="36"/>
          <w:szCs w:val="36"/>
        </w:rPr>
      </w:pPr>
      <w:r w:rsidRPr="00456DDA">
        <w:t xml:space="preserve">A large or long-term goal can </w:t>
      </w:r>
      <w:r w:rsidRPr="00BB0C64">
        <w:rPr>
          <w:noProof/>
        </w:rPr>
        <w:t>be broken</w:t>
      </w:r>
      <w:r w:rsidRPr="00456DDA">
        <w:t xml:space="preserve"> into smaller, more manageable steps. Then it becomes possible to give a timeframe for achieving the goal.  If it is a larger goal, list the benefits if you accomplish your goal and list any obstacles to overcome, for </w:t>
      </w:r>
      <w:r w:rsidRPr="00BB0C64">
        <w:rPr>
          <w:noProof/>
        </w:rPr>
        <w:t>instance</w:t>
      </w:r>
      <w:r w:rsidR="00BB0C64">
        <w:rPr>
          <w:noProof/>
        </w:rPr>
        <w:t>,</w:t>
      </w:r>
      <w:r w:rsidRPr="00456DDA">
        <w:t xml:space="preserve"> your procrastination, getting time to go to the library, etc.  Come up with a specific action plan and timetable for each step in accomplishing your goal and for overcoming obstacles.  Short-term goals can </w:t>
      </w:r>
      <w:r w:rsidRPr="00BB0C64">
        <w:rPr>
          <w:noProof/>
        </w:rPr>
        <w:t>be incorporated</w:t>
      </w:r>
      <w:r w:rsidRPr="00456DDA">
        <w:t xml:space="preserve"> into your timetable.</w:t>
      </w:r>
    </w:p>
    <w:p w:rsidR="008C7198" w:rsidRDefault="00BC5BA9" w:rsidP="00BC5BA9">
      <w:pPr>
        <w:jc w:val="both"/>
      </w:pPr>
      <w:r w:rsidRPr="00456DDA">
        <w:t>A goal should be concrete and specific.  Example: “I will do x number of maths problems this week”, “I will read pages 1-4”.</w:t>
      </w:r>
    </w:p>
    <w:sectPr w:rsidR="008C7198" w:rsidSect="002E42D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C41703C"/>
    <w:multiLevelType w:val="multilevel"/>
    <w:tmpl w:val="E4A084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rI0MjKxtAAyzEwNDZR0lIJTi4sz8/NACgxrASJXMBgsAAAA"/>
  </w:docVars>
  <w:rsids>
    <w:rsidRoot w:val="00BC5BA9"/>
    <w:rsid w:val="00167789"/>
    <w:rsid w:val="002E42D4"/>
    <w:rsid w:val="00457C81"/>
    <w:rsid w:val="004C7233"/>
    <w:rsid w:val="008002D1"/>
    <w:rsid w:val="00A5279E"/>
    <w:rsid w:val="00BB0C64"/>
    <w:rsid w:val="00BC5BA9"/>
    <w:rsid w:val="00EF26BB"/>
    <w:rsid w:val="00F030C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C5BA9"/>
    <w:rPr>
      <w:rFonts w:eastAsiaTheme="minorEastAsia"/>
      <w:lang w:eastAsia="en-I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C5BA9"/>
    <w:rPr>
      <w:rFonts w:eastAsiaTheme="minorEastAsia"/>
      <w:lang w:eastAsia="en-I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microsoft.com/office/2007/relationships/stylesWithEffects" Target="stylesWithEffect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68</Words>
  <Characters>153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cu</dc:creator>
  <cp:lastModifiedBy>Dublin City University</cp:lastModifiedBy>
  <cp:revision>6</cp:revision>
  <dcterms:created xsi:type="dcterms:W3CDTF">2014-11-20T10:32:00Z</dcterms:created>
  <dcterms:modified xsi:type="dcterms:W3CDTF">2017-03-02T10:04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arkAsFinal">
    <vt:bool>true</vt:bool>
  </property>
</Properties>
</file>